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itlin Probas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it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obas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8 Center st Indianapolis 462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itlinkorsh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5624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m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